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p>
      <w:pPr>
        <w:pStyle w:val="FirstParagraph"/>
      </w:pPr>
      <w:r>
        <w:t xml:space="preserve">For Benita</w:t>
      </w:r>
    </w:p>
    <w:p>
      <w:pPr>
        <w:pStyle w:val="Heading1"/>
      </w:pPr>
      <w:bookmarkStart w:id="20" w:name="X43f9398da9c2eb974194c1e60a2fdc80e1bfc87"/>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X4ea577250979ac096a3ec63095061a8c57fde32"/>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X42e442f2b4e1a011cb971e0a1346e14e5faf647"/>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X27c4517314ffd41ceae70a6325b99683c79b7c6"/>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Xd3b4244485aab6394b2f6fb01f139aab4d5d3ad"/>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Xebc46244ed1a3aaa1dab3d0cd43261aa16e4e38"/>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 quieting the mind</w:t>
      </w:r>
      <w:r>
        <w:t xml:space="preserve"> </w:t>
      </w:r>
      <w:r>
        <w:rPr>
          <w:b/>
        </w:rPr>
        <w:t xml:space="preserve">(Chapter 7)</w:t>
      </w:r>
      <w:r>
        <w:t xml:space="preserve">, while watching the abdomen rise and fall is best for mindfulness</w:t>
      </w:r>
      <w:r>
        <w:t xml:space="preserve"> </w:t>
      </w:r>
      <w:r>
        <w:rPr>
          <w:b/>
        </w:rPr>
        <w:t xml:space="preserve">(Chapter 8)</w:t>
      </w:r>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Xb8bfca9ed202c6366129bf86d73bf9994b28fba"/>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X9c7d54b4830db186296f91afef20d42813059ae"/>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X854dcf24976600c394da1c162a176cbd869334a"/>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 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Xca5cb9f78dd6b06ac4c00b5f6a90649fe08ce35"/>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 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i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Xab359dd73ee61efe57c2d2f0fc5729cd74a76c7"/>
      <w:r>
        <w:t xml:space="preserve">Cleaning House</w:t>
      </w:r>
      <w:bookmarkEnd w:id="52"/>
    </w:p>
    <w:p>
      <w:pPr>
        <w:pStyle w:val="FirstParagraph"/>
      </w:pPr>
      <w:r>
        <w:t xml:space="preserve">This is some text about cleaning house.</w:t>
      </w:r>
    </w:p>
    <w:p>
      <w:pPr>
        <w:pStyle w:val="Heading2"/>
      </w:pPr>
      <w:bookmarkStart w:id="53" w:name="X40a93f0275dd9b85a28fc169c3524908ecd22a3"/>
      <w:r>
        <w:t xml:space="preserve">Readiness to Know</w:t>
      </w:r>
      <w:bookmarkEnd w:id="53"/>
    </w:p>
    <w:p>
      <w:pPr>
        <w:pStyle w:val="FirstParagraph"/>
      </w:pPr>
      <w:r>
        <w:t xml:space="preserve">This is some text about readiness to know.</w:t>
      </w:r>
    </w:p>
    <w:p>
      <w:pPr>
        <w:pStyle w:val="Heading2"/>
      </w:pPr>
      <w:bookmarkStart w:id="54" w:name="X790c336600e37232cf4b7aa857ef545aaa6298c"/>
      <w:r>
        <w:t xml:space="preserve">Finding Your Way</w:t>
      </w:r>
      <w:bookmarkEnd w:id="54"/>
    </w:p>
    <w:p>
      <w:pPr>
        <w:pStyle w:val="FirstParagraph"/>
      </w:pPr>
      <w:r>
        <w:t xml:space="preserve">This is some text about finding your way.</w:t>
      </w:r>
    </w:p>
    <w:p>
      <w:pPr>
        <w:pStyle w:val="Heading2"/>
      </w:pPr>
      <w:bookmarkStart w:id="55" w:name="X275554307d3f4d192ae3ceb9694df26b5b569a0"/>
      <w:r>
        <w:t xml:space="preserve">Teachers</w:t>
      </w:r>
      <w:bookmarkEnd w:id="55"/>
    </w:p>
    <w:p>
      <w:pPr>
        <w:pStyle w:val="FirstParagraph"/>
      </w:pPr>
      <w:r>
        <w:t xml:space="preserve">This is some text about teachers.</w:t>
      </w:r>
    </w:p>
    <w:p>
      <w:pPr>
        <w:pStyle w:val="Heading2"/>
      </w:pPr>
      <w:bookmarkStart w:id="56" w:name="X031948e0019e1f0058c862abd597f3570ebc11b"/>
      <w:r>
        <w:t xml:space="preserve">Continual Practice</w:t>
      </w:r>
      <w:bookmarkEnd w:id="56"/>
    </w:p>
    <w:p>
      <w:pPr>
        <w:pStyle w:val="FirstParagraph"/>
      </w:pPr>
      <w:r>
        <w:t xml:space="preserve">This is some text about continual practice.</w:t>
      </w:r>
    </w:p>
    <w:p>
      <w:pPr>
        <w:pStyle w:val="Heading2"/>
      </w:pPr>
      <w:bookmarkStart w:id="57" w:name="Xf33ed04e03d30ec145178410765d10f2bcf2ee8"/>
      <w:r>
        <w:t xml:space="preserve">Retreats</w:t>
      </w:r>
      <w:bookmarkEnd w:id="57"/>
    </w:p>
    <w:p>
      <w:pPr>
        <w:pStyle w:val="FirstParagraph"/>
      </w:pPr>
      <w:r>
        <w:t xml:space="preserve">This is some text about retre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4-06T23:28:18Z</dcterms:created>
  <dcterms:modified xsi:type="dcterms:W3CDTF">2019-04-06T23: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